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91171dc</w:t>
        </w:r>
      </w:hyperlink>
      <w:r>
        <w:t xml:space="preserve"> </w:t>
      </w:r>
      <w:r>
        <w:t xml:space="preserve">on January 3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31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31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31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31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31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31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31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31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31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31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31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31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31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31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31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31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31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31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31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31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31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31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31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91171dc6c031928ebbaa06767feaef4bcede30f4"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91171dc6c031928ebbaa06767feaef4bcede30f4/"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91171dc6c031928ebbaa06767feaef4bcede30f4"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91171dc6c031928ebbaa06767feaef4bcede30f4/"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31T15:37:55Z</dcterms:created>
  <dcterms:modified xsi:type="dcterms:W3CDTF">2023-01-31T15: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